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5246" w:rsidRDefault="004C5246">
      <w:pPr>
        <w:rPr>
          <w:b/>
          <w:sz w:val="28"/>
          <w:szCs w:val="28"/>
        </w:rPr>
      </w:pPr>
      <w:r>
        <w:rPr>
          <w:b/>
          <w:sz w:val="28"/>
          <w:szCs w:val="28"/>
        </w:rPr>
        <w:t>ÖRNEKLER</w:t>
      </w:r>
    </w:p>
    <w:p w:rsidR="00055875" w:rsidRPr="004C5246" w:rsidRDefault="00055875">
      <w:pPr>
        <w:rPr>
          <w:b/>
          <w:sz w:val="24"/>
          <w:szCs w:val="24"/>
        </w:rPr>
      </w:pPr>
      <w:bookmarkStart w:id="0" w:name="_GoBack"/>
      <w:bookmarkEnd w:id="0"/>
      <w:r w:rsidRPr="004C5246">
        <w:rPr>
          <w:sz w:val="24"/>
          <w:szCs w:val="24"/>
        </w:rPr>
        <w:t xml:space="preserve">Aşağıdaki devreleri düğüm ve çevre yöntemleri ile çözerek </w:t>
      </w:r>
      <w:proofErr w:type="spellStart"/>
      <w:r w:rsidRPr="004C5246">
        <w:rPr>
          <w:sz w:val="24"/>
          <w:szCs w:val="24"/>
        </w:rPr>
        <w:t>Tellegen</w:t>
      </w:r>
      <w:proofErr w:type="spellEnd"/>
      <w:r w:rsidRPr="004C5246">
        <w:rPr>
          <w:sz w:val="24"/>
          <w:szCs w:val="24"/>
        </w:rPr>
        <w:t xml:space="preserve"> teoreminin sağla</w:t>
      </w:r>
      <w:r w:rsidR="004C5246" w:rsidRPr="004C5246">
        <w:rPr>
          <w:sz w:val="24"/>
          <w:szCs w:val="24"/>
        </w:rPr>
        <w:t>n</w:t>
      </w:r>
      <w:r w:rsidRPr="004C5246">
        <w:rPr>
          <w:sz w:val="24"/>
          <w:szCs w:val="24"/>
        </w:rPr>
        <w:t>dığını gösteriniz.</w:t>
      </w:r>
    </w:p>
    <w:p w:rsidR="00055875" w:rsidRDefault="00055875"/>
    <w:p w:rsidR="002E4FB2" w:rsidRDefault="00055875">
      <w:r>
        <w:rPr>
          <w:noProof/>
          <w:lang w:eastAsia="tr-TR"/>
        </w:rPr>
        <w:drawing>
          <wp:inline distT="0" distB="0" distL="0" distR="0" wp14:anchorId="3DCF012A" wp14:editId="619158B8">
            <wp:extent cx="3454400" cy="2170430"/>
            <wp:effectExtent l="0" t="0" r="0" b="127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875" w:rsidRDefault="00055875">
      <w:r w:rsidRPr="00761A87">
        <w:rPr>
          <w:noProof/>
          <w:sz w:val="20"/>
          <w:szCs w:val="20"/>
          <w:lang w:eastAsia="tr-TR"/>
        </w:rPr>
        <w:drawing>
          <wp:anchor distT="0" distB="0" distL="114300" distR="114300" simplePos="0" relativeHeight="251659264" behindDoc="0" locked="0" layoutInCell="1" allowOverlap="1" wp14:anchorId="3F7459C4" wp14:editId="6DA47E28">
            <wp:simplePos x="0" y="0"/>
            <wp:positionH relativeFrom="margin">
              <wp:posOffset>68580</wp:posOffset>
            </wp:positionH>
            <wp:positionV relativeFrom="paragraph">
              <wp:posOffset>320040</wp:posOffset>
            </wp:positionV>
            <wp:extent cx="4260850" cy="1798320"/>
            <wp:effectExtent l="0" t="0" r="6350" b="0"/>
            <wp:wrapTopAndBottom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85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55875" w:rsidRDefault="00055875"/>
    <w:p w:rsidR="00055875" w:rsidRDefault="00055875">
      <w:r w:rsidRPr="00761A87">
        <w:rPr>
          <w:noProof/>
          <w:sz w:val="20"/>
          <w:szCs w:val="20"/>
          <w:lang w:eastAsia="tr-TR"/>
        </w:rPr>
        <w:drawing>
          <wp:anchor distT="0" distB="0" distL="114300" distR="114300" simplePos="0" relativeHeight="251661312" behindDoc="0" locked="0" layoutInCell="1" allowOverlap="1" wp14:anchorId="73CC1B4E" wp14:editId="784063F6">
            <wp:simplePos x="0" y="0"/>
            <wp:positionH relativeFrom="margin">
              <wp:posOffset>464820</wp:posOffset>
            </wp:positionH>
            <wp:positionV relativeFrom="paragraph">
              <wp:posOffset>730885</wp:posOffset>
            </wp:positionV>
            <wp:extent cx="3915410" cy="17297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410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558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LW0MDM3tTQzNjNQ0lEKTi0uzszPAykwrAUAV3ycoywAAAA="/>
  </w:docVars>
  <w:rsids>
    <w:rsidRoot w:val="00055875"/>
    <w:rsid w:val="00055875"/>
    <w:rsid w:val="002E4FB2"/>
    <w:rsid w:val="004C5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9A4C4"/>
  <w15:chartTrackingRefBased/>
  <w15:docId w15:val="{73164FE4-EE27-4077-BAF7-C64FE85A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</Words>
  <Characters>103</Characters>
  <Application>Microsoft Office Word</Application>
  <DocSecurity>0</DocSecurity>
  <Lines>1</Lines>
  <Paragraphs>1</Paragraphs>
  <ScaleCrop>false</ScaleCrop>
  <Company>Sakarya University</Company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2</cp:revision>
  <dcterms:created xsi:type="dcterms:W3CDTF">2021-10-21T10:33:00Z</dcterms:created>
  <dcterms:modified xsi:type="dcterms:W3CDTF">2021-10-21T10:47:00Z</dcterms:modified>
</cp:coreProperties>
</file>